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7AFD1" w14:textId="7C2C164F" w:rsidR="00340C44" w:rsidRPr="00340C44" w:rsidRDefault="00340C44" w:rsidP="00340C44">
      <w:pPr>
        <w:spacing w:after="296" w:line="259" w:lineRule="auto"/>
        <w:ind w:left="368"/>
        <w:jc w:val="right"/>
        <w:rPr>
          <w:rFonts w:ascii="Arial" w:eastAsia="Arial" w:hAnsi="Arial" w:cs="Arial"/>
          <w:b/>
          <w:sz w:val="36"/>
          <w:szCs w:val="36"/>
        </w:rPr>
      </w:pPr>
      <w:r w:rsidRPr="00340C44">
        <w:rPr>
          <w:rFonts w:ascii="Arial" w:eastAsia="Arial" w:hAnsi="Arial" w:cs="Arial"/>
          <w:b/>
          <w:sz w:val="36"/>
          <w:szCs w:val="36"/>
        </w:rPr>
        <w:t>Student:</w:t>
      </w:r>
      <w:r w:rsidR="00FB7F60">
        <w:rPr>
          <w:rFonts w:ascii="Arial" w:eastAsia="Arial" w:hAnsi="Arial" w:cs="Arial"/>
          <w:b/>
          <w:sz w:val="36"/>
          <w:szCs w:val="36"/>
        </w:rPr>
        <w:t xml:space="preserve"> Park </w:t>
      </w:r>
      <w:proofErr w:type="spellStart"/>
      <w:r w:rsidR="00FB7F60">
        <w:rPr>
          <w:rFonts w:ascii="Arial" w:eastAsia="Arial" w:hAnsi="Arial" w:cs="Arial"/>
          <w:b/>
          <w:sz w:val="36"/>
          <w:szCs w:val="36"/>
        </w:rPr>
        <w:t>Jihye</w:t>
      </w:r>
      <w:proofErr w:type="spellEnd"/>
    </w:p>
    <w:p w14:paraId="7D41D62E" w14:textId="21787669" w:rsidR="00340C44" w:rsidRPr="00340C44" w:rsidRDefault="00340C44" w:rsidP="00340C44">
      <w:pPr>
        <w:spacing w:after="296" w:line="259" w:lineRule="auto"/>
        <w:ind w:left="368"/>
        <w:jc w:val="right"/>
        <w:rPr>
          <w:rFonts w:ascii="Arial" w:eastAsia="Arial" w:hAnsi="Arial" w:cs="Arial"/>
          <w:b/>
          <w:sz w:val="36"/>
          <w:szCs w:val="36"/>
        </w:rPr>
      </w:pPr>
      <w:r w:rsidRPr="00340C44">
        <w:rPr>
          <w:rFonts w:ascii="Arial" w:eastAsia="Arial" w:hAnsi="Arial" w:cs="Arial"/>
          <w:b/>
          <w:sz w:val="36"/>
          <w:szCs w:val="36"/>
        </w:rPr>
        <w:t>Student ID:</w:t>
      </w:r>
      <w:r w:rsidR="00FB7F60">
        <w:rPr>
          <w:rFonts w:ascii="Arial" w:eastAsia="Arial" w:hAnsi="Arial" w:cs="Arial"/>
          <w:b/>
          <w:sz w:val="36"/>
          <w:szCs w:val="36"/>
        </w:rPr>
        <w:t xml:space="preserve"> 2019313260</w:t>
      </w:r>
    </w:p>
    <w:p w14:paraId="3DB2B75F" w14:textId="634A9785" w:rsidR="00340C44" w:rsidRPr="00340C44" w:rsidRDefault="00340C44" w:rsidP="00340C44">
      <w:pPr>
        <w:spacing w:after="296" w:line="259" w:lineRule="auto"/>
        <w:ind w:left="368"/>
        <w:jc w:val="right"/>
        <w:rPr>
          <w:rFonts w:ascii="Arial" w:eastAsia="Arial" w:hAnsi="Arial" w:cs="Arial"/>
          <w:b/>
          <w:sz w:val="36"/>
          <w:szCs w:val="36"/>
        </w:rPr>
      </w:pPr>
      <w:r w:rsidRPr="00340C44">
        <w:rPr>
          <w:rFonts w:ascii="Arial" w:eastAsia="Arial" w:hAnsi="Arial" w:cs="Arial"/>
          <w:b/>
          <w:sz w:val="36"/>
          <w:szCs w:val="36"/>
        </w:rPr>
        <w:t>Course Section Number:</w:t>
      </w:r>
      <w:r w:rsidR="00FB7F60">
        <w:rPr>
          <w:rFonts w:ascii="Arial" w:eastAsia="Arial" w:hAnsi="Arial" w:cs="Arial"/>
          <w:b/>
          <w:sz w:val="36"/>
          <w:szCs w:val="36"/>
        </w:rPr>
        <w:t xml:space="preserve"> SWE3048</w:t>
      </w:r>
    </w:p>
    <w:p w14:paraId="5A15E3B1" w14:textId="77777777" w:rsidR="00340C44" w:rsidRDefault="00340C44" w:rsidP="00530D28">
      <w:pPr>
        <w:spacing w:after="296" w:line="259" w:lineRule="auto"/>
        <w:ind w:left="368"/>
        <w:jc w:val="center"/>
        <w:rPr>
          <w:rFonts w:ascii="Arial" w:eastAsia="Arial" w:hAnsi="Arial" w:cs="Arial"/>
          <w:b/>
          <w:sz w:val="80"/>
        </w:rPr>
      </w:pPr>
    </w:p>
    <w:p w14:paraId="6B58921C" w14:textId="14CCD1D3" w:rsidR="00A201C5" w:rsidRDefault="00E1337D" w:rsidP="00530D28">
      <w:pPr>
        <w:spacing w:after="296" w:line="259" w:lineRule="auto"/>
        <w:ind w:left="368"/>
        <w:jc w:val="center"/>
      </w:pPr>
      <w:r>
        <w:rPr>
          <w:rFonts w:ascii="Arial" w:eastAsia="Arial" w:hAnsi="Arial" w:cs="Arial"/>
          <w:b/>
          <w:sz w:val="80"/>
        </w:rPr>
        <w:t>WEB PROJECT</w:t>
      </w:r>
    </w:p>
    <w:p w14:paraId="3FEA24C6" w14:textId="77777777" w:rsidR="00A201C5" w:rsidRDefault="00E1337D">
      <w:pPr>
        <w:spacing w:after="297" w:line="259" w:lineRule="auto"/>
        <w:ind w:right="489"/>
        <w:jc w:val="center"/>
      </w:pPr>
      <w:r>
        <w:rPr>
          <w:rFonts w:ascii="Arial" w:eastAsia="Arial" w:hAnsi="Arial" w:cs="Arial"/>
          <w:b/>
          <w:sz w:val="80"/>
        </w:rPr>
        <w:t xml:space="preserve">REPORT  </w:t>
      </w:r>
    </w:p>
    <w:p w14:paraId="1491894A" w14:textId="7BE628D6" w:rsidR="00A201C5" w:rsidRDefault="00E1337D">
      <w:pPr>
        <w:spacing w:after="160" w:line="259" w:lineRule="auto"/>
        <w:ind w:left="146"/>
        <w:jc w:val="left"/>
      </w:pPr>
      <w:r>
        <w:rPr>
          <w:rFonts w:ascii="Arial" w:eastAsia="Arial" w:hAnsi="Arial" w:cs="Arial"/>
          <w:b/>
          <w:sz w:val="80"/>
        </w:rPr>
        <w:t xml:space="preserve">[SKKU </w:t>
      </w:r>
      <w:r w:rsidR="00FB7F60">
        <w:rPr>
          <w:rFonts w:ascii="Arial" w:eastAsia="Arial" w:hAnsi="Arial" w:cs="Arial"/>
          <w:b/>
          <w:sz w:val="80"/>
        </w:rPr>
        <w:t>DIET PLANNER</w:t>
      </w:r>
      <w:r>
        <w:rPr>
          <w:rFonts w:ascii="Arial" w:eastAsia="Arial" w:hAnsi="Arial" w:cs="Arial"/>
          <w:b/>
          <w:sz w:val="80"/>
        </w:rPr>
        <w:t xml:space="preserve">] </w:t>
      </w:r>
    </w:p>
    <w:p w14:paraId="2E4C88B1" w14:textId="77777777" w:rsidR="00A201C5" w:rsidRDefault="00E1337D">
      <w:pPr>
        <w:spacing w:after="159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4924B99A" w14:textId="77777777" w:rsidR="00A201C5" w:rsidRDefault="00E1337D">
      <w:pPr>
        <w:spacing w:after="162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20F137D7" w14:textId="77777777" w:rsidR="00A201C5" w:rsidRDefault="00E1337D">
      <w:pPr>
        <w:spacing w:after="159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60F80659" w14:textId="07509CBD" w:rsidR="00A201C5" w:rsidRDefault="00E1337D">
      <w:pPr>
        <w:spacing w:after="159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26187CF8" w14:textId="77777777" w:rsidR="00A201C5" w:rsidRDefault="00E1337D">
      <w:pPr>
        <w:spacing w:after="162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147EFA82" w14:textId="77777777" w:rsidR="00A201C5" w:rsidRDefault="00E1337D">
      <w:pPr>
        <w:spacing w:after="0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665CFA7B" w14:textId="77777777" w:rsidR="00A201C5" w:rsidRDefault="00E1337D">
      <w:pPr>
        <w:spacing w:after="158" w:line="259" w:lineRule="auto"/>
        <w:ind w:left="0" w:right="375" w:firstLine="0"/>
        <w:jc w:val="right"/>
      </w:pPr>
      <w:r>
        <w:rPr>
          <w:b/>
          <w:sz w:val="32"/>
        </w:rPr>
        <w:t xml:space="preserve"> </w:t>
      </w:r>
    </w:p>
    <w:p w14:paraId="7128DE49" w14:textId="226A0E8A" w:rsidR="00A201C5" w:rsidRDefault="00E1337D">
      <w:pPr>
        <w:pStyle w:val="1"/>
        <w:ind w:left="746" w:hanging="360"/>
      </w:pPr>
      <w:r>
        <w:t xml:space="preserve">For All Users – Create </w:t>
      </w:r>
      <w:r w:rsidR="004A47A2">
        <w:t xml:space="preserve">an </w:t>
      </w:r>
      <w:r>
        <w:t xml:space="preserve">account &amp; </w:t>
      </w:r>
      <w:r w:rsidR="004A47A2">
        <w:t xml:space="preserve">log </w:t>
      </w:r>
      <w:r>
        <w:t xml:space="preserve">in </w:t>
      </w:r>
    </w:p>
    <w:p w14:paraId="47E47A06" w14:textId="3E702BBD" w:rsidR="00A201C5" w:rsidRDefault="00E1337D">
      <w:pPr>
        <w:pStyle w:val="2"/>
        <w:ind w:left="-5"/>
      </w:pPr>
      <w:r>
        <w:t>[</w:t>
      </w:r>
      <w:r w:rsidR="00FB7F60">
        <w:t>Initial</w:t>
      </w:r>
      <w:r>
        <w:t xml:space="preserve"> Page] </w:t>
      </w:r>
    </w:p>
    <w:p w14:paraId="232A1A6A" w14:textId="0FBC71D6" w:rsidR="00A201C5" w:rsidRDefault="00FB7F60">
      <w:pPr>
        <w:spacing w:after="100" w:line="259" w:lineRule="auto"/>
        <w:ind w:left="0" w:right="415" w:firstLine="0"/>
        <w:jc w:val="right"/>
      </w:pPr>
      <w:r>
        <w:rPr>
          <w:noProof/>
          <w:sz w:val="20"/>
        </w:rPr>
        <w:drawing>
          <wp:inline distT="0" distB="0" distL="0" distR="0" wp14:anchorId="4B67CAE0" wp14:editId="0F190442">
            <wp:extent cx="6042660" cy="3444875"/>
            <wp:effectExtent l="0" t="0" r="254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344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337D">
        <w:rPr>
          <w:sz w:val="20"/>
        </w:rPr>
        <w:t xml:space="preserve"> </w:t>
      </w:r>
    </w:p>
    <w:p w14:paraId="21440D02" w14:textId="77777777" w:rsidR="00A201C5" w:rsidRDefault="00E1337D">
      <w:pPr>
        <w:ind w:right="477"/>
      </w:pPr>
      <w:r>
        <w:t xml:space="preserve">[Main Function] </w:t>
      </w:r>
    </w:p>
    <w:p w14:paraId="4AB3B78E" w14:textId="793496EF" w:rsidR="00A201C5" w:rsidRDefault="00E1337D">
      <w:pPr>
        <w:numPr>
          <w:ilvl w:val="0"/>
          <w:numId w:val="1"/>
        </w:numPr>
        <w:ind w:right="477" w:hanging="360"/>
      </w:pPr>
      <w:r>
        <w:t xml:space="preserve">Select </w:t>
      </w:r>
      <w:r w:rsidR="008313B6">
        <w:t>Login</w:t>
      </w:r>
      <w:r>
        <w:t xml:space="preserve"> or </w:t>
      </w:r>
      <w:r w:rsidR="008313B6">
        <w:t>Register</w:t>
      </w:r>
      <w:r>
        <w:t xml:space="preserve">: </w:t>
      </w:r>
      <w:r w:rsidR="008313B6" w:rsidRPr="008313B6">
        <w:t xml:space="preserve">You can go to the login page or register page by clicking on the corresponding </w:t>
      </w:r>
      <w:proofErr w:type="gramStart"/>
      <w:r w:rsidR="008313B6" w:rsidRPr="008313B6">
        <w:t>title</w:t>
      </w:r>
      <w:r w:rsidR="008313B6">
        <w:t>(</w:t>
      </w:r>
      <w:proofErr w:type="gramEnd"/>
      <w:r w:rsidR="008313B6">
        <w:t>Login/Register)</w:t>
      </w:r>
      <w:r w:rsidR="008313B6" w:rsidRPr="008313B6">
        <w:t>.</w:t>
      </w:r>
    </w:p>
    <w:p w14:paraId="718F3B78" w14:textId="4CF4EA9B" w:rsidR="008313B6" w:rsidRDefault="008313B6">
      <w:pPr>
        <w:numPr>
          <w:ilvl w:val="0"/>
          <w:numId w:val="1"/>
        </w:numPr>
        <w:ind w:right="477" w:hanging="360"/>
      </w:pPr>
      <w:r w:rsidRPr="008313B6">
        <w:t>You can know the title of this project through the largest written Diet Planner</w:t>
      </w:r>
    </w:p>
    <w:p w14:paraId="6B959468" w14:textId="57588008" w:rsidR="00A201C5" w:rsidRDefault="008313B6">
      <w:pPr>
        <w:numPr>
          <w:ilvl w:val="0"/>
          <w:numId w:val="1"/>
        </w:numPr>
        <w:ind w:right="477" w:hanging="360"/>
      </w:pPr>
      <w:r w:rsidRPr="008313B6">
        <w:t>The Login/Register title is decorated with a p tag in the div.</w:t>
      </w:r>
    </w:p>
    <w:p w14:paraId="58949A93" w14:textId="2361A3FE" w:rsidR="00FB7F60" w:rsidRDefault="00FB7F60" w:rsidP="00FB7F60">
      <w:pPr>
        <w:pStyle w:val="2"/>
        <w:ind w:left="-5"/>
      </w:pPr>
      <w:r>
        <w:t xml:space="preserve">[Register Page] </w:t>
      </w:r>
    </w:p>
    <w:p w14:paraId="57FAE047" w14:textId="1D29FCB9" w:rsidR="00FB7F60" w:rsidRDefault="00FB7F60" w:rsidP="00FB7F60">
      <w:pPr>
        <w:spacing w:after="100" w:line="259" w:lineRule="auto"/>
        <w:ind w:left="0" w:right="415" w:firstLine="0"/>
        <w:jc w:val="right"/>
      </w:pPr>
      <w:r>
        <w:rPr>
          <w:noProof/>
          <w:sz w:val="20"/>
        </w:rPr>
        <w:drawing>
          <wp:inline distT="0" distB="0" distL="0" distR="0" wp14:anchorId="6ED11946" wp14:editId="25576A0B">
            <wp:extent cx="6042660" cy="3444875"/>
            <wp:effectExtent l="0" t="0" r="254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344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</w:rPr>
        <w:t xml:space="preserve"> </w:t>
      </w:r>
    </w:p>
    <w:p w14:paraId="4E7AECB1" w14:textId="77777777" w:rsidR="00FB7F60" w:rsidRDefault="00FB7F60" w:rsidP="00FB7F60">
      <w:pPr>
        <w:ind w:right="477"/>
      </w:pPr>
      <w:r>
        <w:t xml:space="preserve">[Main Function] </w:t>
      </w:r>
    </w:p>
    <w:p w14:paraId="45144F18" w14:textId="4EA272E9" w:rsidR="00FB7F60" w:rsidRDefault="008313B6" w:rsidP="00FB7F60">
      <w:pPr>
        <w:numPr>
          <w:ilvl w:val="0"/>
          <w:numId w:val="1"/>
        </w:numPr>
        <w:ind w:right="477" w:hanging="360"/>
      </w:pPr>
      <w:r w:rsidRPr="008313B6">
        <w:t>On the register page, the user can register a new account.</w:t>
      </w:r>
    </w:p>
    <w:p w14:paraId="372B1885" w14:textId="13392D3D" w:rsidR="00FB7F60" w:rsidRDefault="008313B6" w:rsidP="00FB7F60">
      <w:pPr>
        <w:numPr>
          <w:ilvl w:val="0"/>
          <w:numId w:val="1"/>
        </w:numPr>
        <w:ind w:right="477" w:hanging="360"/>
      </w:pPr>
      <w:r w:rsidRPr="008313B6">
        <w:t>Register title: This indicates that the page is a register page.</w:t>
      </w:r>
    </w:p>
    <w:p w14:paraId="13894AB7" w14:textId="55AD3463" w:rsidR="008313B6" w:rsidRDefault="008313B6" w:rsidP="00FB7F60">
      <w:pPr>
        <w:numPr>
          <w:ilvl w:val="0"/>
          <w:numId w:val="1"/>
        </w:numPr>
        <w:ind w:right="477" w:hanging="360"/>
      </w:pPr>
      <w:r>
        <w:t xml:space="preserve"> </w:t>
      </w:r>
      <w:r w:rsidRPr="008313B6">
        <w:t>Introduction to register method: You can see that you can register by filling in the given form.</w:t>
      </w:r>
    </w:p>
    <w:p w14:paraId="0B588721" w14:textId="1A3B1E54" w:rsidR="00FB7F60" w:rsidRDefault="008313B6" w:rsidP="00FB7F60">
      <w:pPr>
        <w:numPr>
          <w:ilvl w:val="0"/>
          <w:numId w:val="1"/>
        </w:numPr>
        <w:ind w:right="477" w:hanging="360"/>
      </w:pPr>
      <w:r w:rsidRPr="008313B6">
        <w:t>You have to write the following in order to register.</w:t>
      </w:r>
    </w:p>
    <w:p w14:paraId="74C192AA" w14:textId="77777777" w:rsidR="00A607D3" w:rsidRDefault="00A607D3" w:rsidP="00A607D3">
      <w:pPr>
        <w:numPr>
          <w:ilvl w:val="1"/>
          <w:numId w:val="1"/>
        </w:numPr>
        <w:ind w:right="477"/>
      </w:pPr>
      <w:r>
        <w:rPr>
          <w:rFonts w:hint="eastAsia"/>
        </w:rPr>
        <w:t xml:space="preserve"> </w:t>
      </w:r>
      <w:r>
        <w:t>ID: You have to create a new unique ID that has never been registered before. If this ID exists, there is a warning statement indicating that it already exists.</w:t>
      </w:r>
    </w:p>
    <w:p w14:paraId="412479FF" w14:textId="77777777" w:rsidR="00A607D3" w:rsidRDefault="00A607D3" w:rsidP="00A607D3">
      <w:pPr>
        <w:numPr>
          <w:ilvl w:val="1"/>
          <w:numId w:val="1"/>
        </w:numPr>
        <w:ind w:right="477"/>
      </w:pPr>
      <w:r>
        <w:t>password: your password must consist of at least one uppercase/case/number/special character and must consist of at least six characters. If not, there is a warning statement indicating that the password configuration is incorrect. It is okay to overlap with other accounts.</w:t>
      </w:r>
    </w:p>
    <w:p w14:paraId="2F68F764" w14:textId="77777777" w:rsidR="00A607D3" w:rsidRDefault="00A607D3" w:rsidP="00A607D3">
      <w:pPr>
        <w:numPr>
          <w:ilvl w:val="1"/>
          <w:numId w:val="1"/>
        </w:numPr>
        <w:ind w:right="477"/>
      </w:pPr>
      <w:r>
        <w:t>Nickname: Construct a nickname for you to use comfortably. It is okay to overlap with other accounts.</w:t>
      </w:r>
    </w:p>
    <w:p w14:paraId="68E7834E" w14:textId="77777777" w:rsidR="00A607D3" w:rsidRDefault="00A607D3" w:rsidP="00A607D3">
      <w:pPr>
        <w:numPr>
          <w:ilvl w:val="1"/>
          <w:numId w:val="1"/>
        </w:numPr>
        <w:ind w:right="477"/>
      </w:pPr>
      <w:r>
        <w:t>gender: Choose your gender.</w:t>
      </w:r>
    </w:p>
    <w:p w14:paraId="14A52839" w14:textId="77777777" w:rsidR="00A607D3" w:rsidRDefault="00A607D3" w:rsidP="00A607D3">
      <w:pPr>
        <w:numPr>
          <w:ilvl w:val="1"/>
          <w:numId w:val="1"/>
        </w:numPr>
        <w:ind w:right="477"/>
      </w:pPr>
      <w:r>
        <w:t>Age: Write down your age. Only numbers can be entered in this input.</w:t>
      </w:r>
    </w:p>
    <w:p w14:paraId="1F04C0DD" w14:textId="77777777" w:rsidR="00A607D3" w:rsidRDefault="00A607D3" w:rsidP="00A607D3">
      <w:pPr>
        <w:numPr>
          <w:ilvl w:val="1"/>
          <w:numId w:val="1"/>
        </w:numPr>
        <w:ind w:right="477"/>
      </w:pPr>
      <w:r>
        <w:t>Height: Write down your height. Only numbers can be entered in this input.</w:t>
      </w:r>
    </w:p>
    <w:p w14:paraId="1467B3EE" w14:textId="77777777" w:rsidR="00A607D3" w:rsidRDefault="00A607D3" w:rsidP="00A607D3">
      <w:pPr>
        <w:numPr>
          <w:ilvl w:val="1"/>
          <w:numId w:val="1"/>
        </w:numPr>
        <w:ind w:right="477"/>
      </w:pPr>
      <w:r>
        <w:t>Weight: Write down your weight. Only numbers can be entered in this input.</w:t>
      </w:r>
    </w:p>
    <w:p w14:paraId="690739E1" w14:textId="696E7C89" w:rsidR="008313B6" w:rsidRDefault="00A607D3" w:rsidP="00A607D3">
      <w:pPr>
        <w:numPr>
          <w:ilvl w:val="1"/>
          <w:numId w:val="1"/>
        </w:numPr>
        <w:ind w:right="477"/>
      </w:pPr>
      <w:r>
        <w:t>If there is a blank among the above items, a warning phrase appears.</w:t>
      </w:r>
    </w:p>
    <w:p w14:paraId="5E44A42D" w14:textId="366375C5" w:rsidR="00FB7F60" w:rsidRDefault="00A607D3" w:rsidP="00FB7F60">
      <w:pPr>
        <w:numPr>
          <w:ilvl w:val="0"/>
          <w:numId w:val="1"/>
        </w:numPr>
        <w:ind w:right="477" w:hanging="360"/>
      </w:pPr>
      <w:r w:rsidRPr="00A607D3">
        <w:t xml:space="preserve">When you click the button, the web page verifies that </w:t>
      </w:r>
      <w:r>
        <w:t>your form</w:t>
      </w:r>
      <w:r w:rsidRPr="00A607D3">
        <w:t xml:space="preserve"> meets the conditions described above and adds an account when qualified.</w:t>
      </w:r>
    </w:p>
    <w:p w14:paraId="4CE7181B" w14:textId="5A9B14E6" w:rsidR="00FB7F60" w:rsidRDefault="00A607D3" w:rsidP="00A607D3">
      <w:pPr>
        <w:numPr>
          <w:ilvl w:val="0"/>
          <w:numId w:val="1"/>
        </w:numPr>
        <w:spacing w:after="48" w:line="258" w:lineRule="auto"/>
        <w:ind w:right="477" w:hanging="360"/>
      </w:pPr>
      <w:r>
        <w:rPr>
          <w:rFonts w:hint="eastAsia"/>
        </w:rPr>
        <w:t>r</w:t>
      </w:r>
      <w:r>
        <w:t>egister</w:t>
      </w:r>
      <w:r w:rsidRPr="00A607D3">
        <w:t xml:space="preserve"> success: now you can log in to that account.</w:t>
      </w:r>
    </w:p>
    <w:p w14:paraId="0A7DACC6" w14:textId="268C8567" w:rsidR="00A607D3" w:rsidRDefault="00A607D3" w:rsidP="00A607D3">
      <w:pPr>
        <w:numPr>
          <w:ilvl w:val="0"/>
          <w:numId w:val="1"/>
        </w:numPr>
        <w:spacing w:after="48" w:line="258" w:lineRule="auto"/>
        <w:ind w:right="477" w:hanging="360"/>
      </w:pPr>
      <w:r w:rsidRPr="00A607D3">
        <w:t xml:space="preserve">If you want to go to the login page, you can go to the login page by clicking </w:t>
      </w:r>
      <w:r>
        <w:t>'</w:t>
      </w:r>
      <w:r w:rsidRPr="00A607D3">
        <w:t>go to login</w:t>
      </w:r>
      <w:r>
        <w:t>'</w:t>
      </w:r>
      <w:r w:rsidRPr="00A607D3">
        <w:t>.</w:t>
      </w:r>
    </w:p>
    <w:p w14:paraId="77D2899D" w14:textId="62F654C7" w:rsidR="00A607D3" w:rsidRDefault="00A607D3" w:rsidP="00A607D3">
      <w:pPr>
        <w:spacing w:after="48" w:line="258" w:lineRule="auto"/>
        <w:ind w:left="386" w:right="477" w:firstLine="0"/>
      </w:pPr>
    </w:p>
    <w:p w14:paraId="1F1F432B" w14:textId="77777777" w:rsidR="00A607D3" w:rsidRDefault="00A607D3" w:rsidP="00A607D3">
      <w:pPr>
        <w:spacing w:after="48" w:line="258" w:lineRule="auto"/>
        <w:ind w:left="386" w:right="477" w:firstLine="0"/>
      </w:pPr>
    </w:p>
    <w:p w14:paraId="1F690636" w14:textId="278E7494" w:rsidR="00A607D3" w:rsidRDefault="00A607D3" w:rsidP="00A607D3">
      <w:pPr>
        <w:pStyle w:val="2"/>
        <w:ind w:left="-5"/>
      </w:pPr>
      <w:r>
        <w:t xml:space="preserve">[Login Page] </w:t>
      </w:r>
    </w:p>
    <w:p w14:paraId="15624222" w14:textId="11800662" w:rsidR="00A201C5" w:rsidRDefault="00FB7F60">
      <w:pPr>
        <w:spacing w:after="59" w:line="259" w:lineRule="auto"/>
        <w:ind w:left="0" w:right="736" w:firstLine="0"/>
        <w:jc w:val="right"/>
      </w:pPr>
      <w:r>
        <w:rPr>
          <w:noProof/>
        </w:rPr>
        <w:drawing>
          <wp:inline distT="0" distB="0" distL="0" distR="0" wp14:anchorId="77819C77" wp14:editId="2B07800C">
            <wp:extent cx="6042660" cy="3444875"/>
            <wp:effectExtent l="0" t="0" r="254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344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337D">
        <w:t xml:space="preserve"> </w:t>
      </w:r>
    </w:p>
    <w:p w14:paraId="758FDE07" w14:textId="77777777" w:rsidR="00A201C5" w:rsidRDefault="00E1337D">
      <w:pPr>
        <w:ind w:right="477"/>
      </w:pPr>
      <w:r>
        <w:t xml:space="preserve">[Main Function] </w:t>
      </w:r>
    </w:p>
    <w:p w14:paraId="453B02CC" w14:textId="31AE964C" w:rsidR="00A607D3" w:rsidRDefault="00A607D3" w:rsidP="00A607D3">
      <w:pPr>
        <w:numPr>
          <w:ilvl w:val="0"/>
          <w:numId w:val="1"/>
        </w:numPr>
        <w:ind w:right="477" w:hanging="360"/>
      </w:pPr>
      <w:r w:rsidRPr="00A607D3">
        <w:t>In the login page, the user may log in with the account information registered therein.</w:t>
      </w:r>
    </w:p>
    <w:p w14:paraId="03E730AB" w14:textId="2AAB80BA" w:rsidR="00A607D3" w:rsidRDefault="00A607D3" w:rsidP="00A607D3">
      <w:pPr>
        <w:numPr>
          <w:ilvl w:val="0"/>
          <w:numId w:val="1"/>
        </w:numPr>
        <w:ind w:right="477" w:hanging="360"/>
      </w:pPr>
      <w:r>
        <w:t>Login</w:t>
      </w:r>
      <w:r w:rsidRPr="008313B6">
        <w:t xml:space="preserve"> title: This indicates that the page is a </w:t>
      </w:r>
      <w:r>
        <w:t>login</w:t>
      </w:r>
      <w:r w:rsidRPr="008313B6">
        <w:t xml:space="preserve"> page.</w:t>
      </w:r>
    </w:p>
    <w:p w14:paraId="4326DEB8" w14:textId="79AA889D" w:rsidR="00A607D3" w:rsidRDefault="00A607D3" w:rsidP="00A607D3">
      <w:pPr>
        <w:numPr>
          <w:ilvl w:val="0"/>
          <w:numId w:val="1"/>
        </w:numPr>
        <w:ind w:right="477" w:hanging="360"/>
      </w:pPr>
      <w:r>
        <w:t xml:space="preserve"> </w:t>
      </w:r>
      <w:r w:rsidRPr="008313B6">
        <w:t xml:space="preserve">Introduction to </w:t>
      </w:r>
      <w:r>
        <w:t>login</w:t>
      </w:r>
      <w:r w:rsidRPr="008313B6">
        <w:t xml:space="preserve"> method: You can see that you can </w:t>
      </w:r>
      <w:r>
        <w:t>login</w:t>
      </w:r>
      <w:r w:rsidRPr="008313B6">
        <w:t xml:space="preserve"> by </w:t>
      </w:r>
      <w:r>
        <w:t>entering your accounts information.</w:t>
      </w:r>
    </w:p>
    <w:p w14:paraId="47401801" w14:textId="77777777" w:rsidR="00A607D3" w:rsidRDefault="00A607D3" w:rsidP="00A607D3">
      <w:pPr>
        <w:numPr>
          <w:ilvl w:val="0"/>
          <w:numId w:val="1"/>
        </w:numPr>
        <w:ind w:right="477" w:hanging="360"/>
      </w:pPr>
      <w:r w:rsidRPr="008313B6">
        <w:t>You have to write the following in order to register.</w:t>
      </w:r>
    </w:p>
    <w:p w14:paraId="70F03320" w14:textId="1FC011E9" w:rsidR="00A607D3" w:rsidRDefault="00A607D3" w:rsidP="00A607D3">
      <w:pPr>
        <w:numPr>
          <w:ilvl w:val="1"/>
          <w:numId w:val="1"/>
        </w:numPr>
        <w:spacing w:after="158"/>
        <w:ind w:right="477"/>
      </w:pPr>
      <w:r>
        <w:t>ID: You have to enter your own ID.</w:t>
      </w:r>
    </w:p>
    <w:p w14:paraId="6F288540" w14:textId="267BCABF" w:rsidR="00A201C5" w:rsidRDefault="00A607D3" w:rsidP="00A607D3">
      <w:pPr>
        <w:numPr>
          <w:ilvl w:val="1"/>
          <w:numId w:val="1"/>
        </w:numPr>
        <w:spacing w:after="158"/>
        <w:ind w:right="477"/>
      </w:pPr>
      <w:r>
        <w:t>password: you must enter a password connected to the ID.</w:t>
      </w:r>
    </w:p>
    <w:p w14:paraId="761DD694" w14:textId="777FBFB5" w:rsidR="00A607D3" w:rsidRDefault="00A607D3" w:rsidP="00A607D3">
      <w:pPr>
        <w:numPr>
          <w:ilvl w:val="1"/>
          <w:numId w:val="1"/>
        </w:numPr>
        <w:spacing w:after="158"/>
        <w:ind w:right="477"/>
      </w:pPr>
      <w:r w:rsidRPr="00A607D3">
        <w:t>If there is a blank in the form above, a warning phrase appears.</w:t>
      </w:r>
    </w:p>
    <w:p w14:paraId="7AEA7D8F" w14:textId="3754A65D" w:rsidR="00A607D3" w:rsidRDefault="00A607D3" w:rsidP="00A607D3">
      <w:pPr>
        <w:numPr>
          <w:ilvl w:val="0"/>
          <w:numId w:val="1"/>
        </w:numPr>
        <w:spacing w:after="158"/>
        <w:ind w:right="477" w:hanging="360"/>
      </w:pPr>
      <w:r w:rsidRPr="00A607D3">
        <w:t xml:space="preserve">Login success: </w:t>
      </w:r>
      <w:r w:rsidR="004F0BE6" w:rsidRPr="004F0BE6">
        <w:t>When you click the button,</w:t>
      </w:r>
      <w:r w:rsidR="004F0BE6">
        <w:t xml:space="preserve"> i</w:t>
      </w:r>
      <w:r w:rsidRPr="00A607D3">
        <w:t>f you have an account where the ID and password match, you can succeed in login.</w:t>
      </w:r>
    </w:p>
    <w:p w14:paraId="226DF9FD" w14:textId="17A34E65" w:rsidR="00A201C5" w:rsidRDefault="00A607D3" w:rsidP="004F0BE6">
      <w:pPr>
        <w:numPr>
          <w:ilvl w:val="0"/>
          <w:numId w:val="1"/>
        </w:numPr>
        <w:spacing w:after="158"/>
        <w:ind w:right="477" w:hanging="360"/>
      </w:pPr>
      <w:r w:rsidRPr="00A607D3">
        <w:t xml:space="preserve">If you want to go to the </w:t>
      </w:r>
      <w:r>
        <w:t>register</w:t>
      </w:r>
      <w:r w:rsidRPr="00A607D3">
        <w:t xml:space="preserve"> page, you can go to the login page by clicking </w:t>
      </w:r>
      <w:r>
        <w:t>'</w:t>
      </w:r>
      <w:r w:rsidRPr="00A607D3">
        <w:t xml:space="preserve">go to </w:t>
      </w:r>
      <w:r>
        <w:t>register'</w:t>
      </w:r>
      <w:r w:rsidRPr="00A607D3">
        <w:t>.</w:t>
      </w:r>
    </w:p>
    <w:p w14:paraId="701C2DA8" w14:textId="77777777" w:rsidR="00A201C5" w:rsidRDefault="00E1337D">
      <w:pPr>
        <w:pStyle w:val="1"/>
        <w:ind w:left="746" w:hanging="360"/>
      </w:pPr>
      <w:r>
        <w:t xml:space="preserve">For Administrator – Manage member List </w:t>
      </w:r>
    </w:p>
    <w:p w14:paraId="04108291" w14:textId="11ADE309" w:rsidR="00A201C5" w:rsidRDefault="00E1337D">
      <w:pPr>
        <w:pStyle w:val="2"/>
        <w:ind w:left="-5"/>
      </w:pPr>
      <w:r>
        <w:t>[</w:t>
      </w:r>
      <w:r w:rsidR="00FB7F60">
        <w:t>Calendar</w:t>
      </w:r>
      <w:r>
        <w:t xml:space="preserve"> Page] </w:t>
      </w:r>
    </w:p>
    <w:p w14:paraId="086DA3F6" w14:textId="584F0ED5" w:rsidR="00A201C5" w:rsidRDefault="00FB7F60">
      <w:pPr>
        <w:spacing w:after="107" w:line="259" w:lineRule="auto"/>
        <w:ind w:left="-4" w:firstLine="0"/>
        <w:jc w:val="left"/>
      </w:pPr>
      <w:r>
        <w:rPr>
          <w:noProof/>
        </w:rPr>
        <w:drawing>
          <wp:inline distT="0" distB="0" distL="0" distR="0" wp14:anchorId="6BF8EC60" wp14:editId="05D9E0D0">
            <wp:extent cx="6042660" cy="3444875"/>
            <wp:effectExtent l="0" t="0" r="254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344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7B914" w14:textId="77777777" w:rsidR="00A201C5" w:rsidRDefault="00E1337D">
      <w:pPr>
        <w:spacing w:after="188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01C4349F" w14:textId="77777777" w:rsidR="00A201C5" w:rsidRDefault="00E1337D">
      <w:pPr>
        <w:ind w:right="477"/>
      </w:pPr>
      <w:r>
        <w:t xml:space="preserve">[Main Function] </w:t>
      </w:r>
    </w:p>
    <w:p w14:paraId="19A4462F" w14:textId="2964DE62" w:rsidR="004F0BE6" w:rsidRDefault="004F0BE6" w:rsidP="003840B5">
      <w:pPr>
        <w:numPr>
          <w:ilvl w:val="0"/>
          <w:numId w:val="2"/>
        </w:numPr>
        <w:ind w:right="477" w:hanging="360"/>
      </w:pPr>
      <w:r>
        <w:t>Check Monthly: On the register page, y</w:t>
      </w:r>
      <w:r w:rsidRPr="004F0BE6">
        <w:t>ou can check this month's calendar page.</w:t>
      </w:r>
      <w:r w:rsidR="0008590A">
        <w:t xml:space="preserve"> </w:t>
      </w:r>
      <w:r w:rsidR="0008590A" w:rsidRPr="0008590A">
        <w:t>Saturday and Sunday can be intuitively checked by setting a color that stands out.</w:t>
      </w:r>
    </w:p>
    <w:p w14:paraId="5F237115" w14:textId="7CA443D9" w:rsidR="00A201C5" w:rsidRDefault="004F0BE6" w:rsidP="003840B5">
      <w:pPr>
        <w:numPr>
          <w:ilvl w:val="0"/>
          <w:numId w:val="2"/>
        </w:numPr>
        <w:ind w:right="477" w:hanging="360"/>
      </w:pPr>
      <w:r w:rsidRPr="004F0BE6">
        <w:t xml:space="preserve">Go to last month/next month: </w:t>
      </w:r>
      <w:r>
        <w:t>Y</w:t>
      </w:r>
      <w:r w:rsidRPr="004F0BE6">
        <w:t>ou can also view the calendar for this month/last month by clicking the nav button on the calendar.</w:t>
      </w:r>
    </w:p>
    <w:p w14:paraId="44CBC435" w14:textId="3B2357EE" w:rsidR="008372CD" w:rsidRDefault="008372CD" w:rsidP="003840B5">
      <w:pPr>
        <w:numPr>
          <w:ilvl w:val="0"/>
          <w:numId w:val="2"/>
        </w:numPr>
        <w:ind w:right="477" w:hanging="360"/>
      </w:pPr>
      <w:r>
        <w:t xml:space="preserve">Go to Today: </w:t>
      </w:r>
      <w:r w:rsidRPr="008372CD">
        <w:t xml:space="preserve">You can easily return to this month by clicking the today button even when you are looking at the </w:t>
      </w:r>
      <w:r>
        <w:t>other month.</w:t>
      </w:r>
    </w:p>
    <w:p w14:paraId="6DB60ABF" w14:textId="293E24A7" w:rsidR="00A201C5" w:rsidRDefault="0016086A">
      <w:pPr>
        <w:numPr>
          <w:ilvl w:val="0"/>
          <w:numId w:val="2"/>
        </w:numPr>
        <w:ind w:right="477" w:hanging="360"/>
      </w:pPr>
      <w:r>
        <w:rPr>
          <w:rFonts w:hint="eastAsia"/>
        </w:rPr>
        <w:t>C</w:t>
      </w:r>
      <w:r>
        <w:t>heck Today</w:t>
      </w:r>
      <w:r w:rsidR="00E1337D">
        <w:t xml:space="preserve">: </w:t>
      </w:r>
      <w:r w:rsidR="00657401" w:rsidRPr="00657401">
        <w:t xml:space="preserve">Go to daily: When you click on one of the </w:t>
      </w:r>
      <w:proofErr w:type="gramStart"/>
      <w:r w:rsidR="00657401" w:rsidRPr="00657401">
        <w:t>month</w:t>
      </w:r>
      <w:proofErr w:type="gramEnd"/>
      <w:r w:rsidR="00657401" w:rsidRPr="00657401">
        <w:t>, go to the daily page of that date.</w:t>
      </w:r>
    </w:p>
    <w:p w14:paraId="1F3D34AD" w14:textId="4D09D3DB" w:rsidR="00FB7F60" w:rsidRDefault="00FB7F60" w:rsidP="00FB7F60">
      <w:pPr>
        <w:pStyle w:val="2"/>
        <w:ind w:left="-5"/>
      </w:pPr>
      <w:r>
        <w:t xml:space="preserve">[Daily Page] </w:t>
      </w:r>
    </w:p>
    <w:p w14:paraId="0A1A9749" w14:textId="392E9C20" w:rsidR="00FB7F60" w:rsidRDefault="00FB7F60" w:rsidP="00FB7F60">
      <w:pPr>
        <w:spacing w:after="107" w:line="259" w:lineRule="auto"/>
        <w:ind w:left="-4" w:firstLine="0"/>
        <w:jc w:val="left"/>
      </w:pPr>
      <w:r>
        <w:rPr>
          <w:noProof/>
        </w:rPr>
        <w:drawing>
          <wp:inline distT="0" distB="0" distL="0" distR="0" wp14:anchorId="4C2857C2" wp14:editId="452C5CD9">
            <wp:extent cx="6042660" cy="3444875"/>
            <wp:effectExtent l="0" t="0" r="254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344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A751B" w14:textId="77777777" w:rsidR="00FB7F60" w:rsidRDefault="00FB7F60" w:rsidP="00FB7F60">
      <w:pPr>
        <w:spacing w:after="188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2CDB5F62" w14:textId="77777777" w:rsidR="00FB7F60" w:rsidRDefault="00FB7F60" w:rsidP="00FB7F60">
      <w:pPr>
        <w:ind w:right="477"/>
      </w:pPr>
      <w:r>
        <w:t xml:space="preserve">[Main Function] </w:t>
      </w:r>
    </w:p>
    <w:p w14:paraId="76E6EC85" w14:textId="685B2ECC" w:rsidR="00FB7F60" w:rsidRDefault="005F3D74" w:rsidP="00FB7F60">
      <w:pPr>
        <w:numPr>
          <w:ilvl w:val="0"/>
          <w:numId w:val="2"/>
        </w:numPr>
        <w:ind w:right="477" w:hanging="360"/>
      </w:pPr>
      <w:r w:rsidRPr="005F3D74">
        <w:t>Back to calendar: You can click this button to return to the calendar page.</w:t>
      </w:r>
    </w:p>
    <w:p w14:paraId="0D1F367B" w14:textId="7DC8DA7D" w:rsidR="005F3D74" w:rsidRDefault="005F3D74" w:rsidP="00FB7F60">
      <w:pPr>
        <w:numPr>
          <w:ilvl w:val="0"/>
          <w:numId w:val="2"/>
        </w:numPr>
        <w:ind w:right="477" w:hanging="360"/>
      </w:pPr>
      <w:r w:rsidRPr="005F3D74">
        <w:t>Diet Management: You can manage your breakfast, lunch, and dinner diets with the following items.</w:t>
      </w:r>
      <w:r>
        <w:t xml:space="preserve"> </w:t>
      </w:r>
      <w:r w:rsidRPr="005F3D74">
        <w:t>What you wrote can be saved and checked the next time you enter the daily page of this day.</w:t>
      </w:r>
    </w:p>
    <w:p w14:paraId="7B554C80" w14:textId="74FD738B" w:rsidR="005F3D74" w:rsidRDefault="005F3D74" w:rsidP="005F3D74">
      <w:pPr>
        <w:numPr>
          <w:ilvl w:val="1"/>
          <w:numId w:val="2"/>
        </w:numPr>
        <w:ind w:right="477"/>
      </w:pPr>
      <w:r>
        <w:t>Food: The type of food you eat.</w:t>
      </w:r>
    </w:p>
    <w:p w14:paraId="1264BBCB" w14:textId="72EC797C" w:rsidR="005F3D74" w:rsidRDefault="005F3D74" w:rsidP="005F3D74">
      <w:pPr>
        <w:numPr>
          <w:ilvl w:val="1"/>
          <w:numId w:val="2"/>
        </w:numPr>
        <w:ind w:right="477"/>
      </w:pPr>
      <w:proofErr w:type="spellStart"/>
      <w:r>
        <w:rPr>
          <w:rFonts w:hint="eastAsia"/>
        </w:rPr>
        <w:t>I</w:t>
      </w:r>
      <w:r>
        <w:t>nake</w:t>
      </w:r>
      <w:proofErr w:type="spellEnd"/>
      <w:r>
        <w:t xml:space="preserve">: The amount of food you eat. </w:t>
      </w:r>
      <w:r w:rsidRPr="005F3D74">
        <w:t>You don't have to fill out this item.</w:t>
      </w:r>
    </w:p>
    <w:p w14:paraId="36685ACC" w14:textId="3A46921C" w:rsidR="005F3D74" w:rsidRDefault="005F3D74" w:rsidP="005F3D74">
      <w:pPr>
        <w:numPr>
          <w:ilvl w:val="1"/>
          <w:numId w:val="2"/>
        </w:numPr>
        <w:ind w:right="477"/>
      </w:pPr>
      <w:r>
        <w:t>Calories: The total calories of the food you consume.</w:t>
      </w:r>
    </w:p>
    <w:p w14:paraId="140C93D2" w14:textId="2989D909" w:rsidR="00FB7F60" w:rsidRDefault="005F3D74" w:rsidP="00FB7F60">
      <w:pPr>
        <w:numPr>
          <w:ilvl w:val="0"/>
          <w:numId w:val="2"/>
        </w:numPr>
        <w:ind w:right="477" w:hanging="360"/>
      </w:pPr>
      <w:r w:rsidRPr="005F3D74">
        <w:t>Exercise management: You can manage your exercise life in the following items.</w:t>
      </w:r>
    </w:p>
    <w:p w14:paraId="2857EC3D" w14:textId="33783239" w:rsidR="005F3D74" w:rsidRDefault="005F3D74" w:rsidP="005F3D74">
      <w:pPr>
        <w:numPr>
          <w:ilvl w:val="1"/>
          <w:numId w:val="2"/>
        </w:numPr>
        <w:ind w:right="477"/>
      </w:pPr>
      <w:r w:rsidRPr="005F3D74">
        <w:t>Type: The type of exercise you did.</w:t>
      </w:r>
    </w:p>
    <w:p w14:paraId="252B7E83" w14:textId="63751249" w:rsidR="005F3D74" w:rsidRDefault="005F3D74" w:rsidP="005F3D74">
      <w:pPr>
        <w:numPr>
          <w:ilvl w:val="1"/>
          <w:numId w:val="2"/>
        </w:numPr>
        <w:ind w:right="477"/>
      </w:pPr>
      <w:r w:rsidRPr="005F3D74">
        <w:t>Description: A detailed description of your exercise. You don't have to fill out this item.</w:t>
      </w:r>
    </w:p>
    <w:p w14:paraId="1D4B7734" w14:textId="6AE2E083" w:rsidR="005F3D74" w:rsidRDefault="005F3D74" w:rsidP="005F3D74">
      <w:pPr>
        <w:numPr>
          <w:ilvl w:val="1"/>
          <w:numId w:val="2"/>
        </w:numPr>
        <w:ind w:right="477"/>
      </w:pPr>
      <w:r w:rsidRPr="005F3D74">
        <w:t>link: a video or something you referenced. You don't have to fill out this item.</w:t>
      </w:r>
    </w:p>
    <w:p w14:paraId="1CCBE53F" w14:textId="63A66444" w:rsidR="005F3D74" w:rsidRDefault="005F3D74" w:rsidP="005F3D74">
      <w:pPr>
        <w:numPr>
          <w:ilvl w:val="1"/>
          <w:numId w:val="2"/>
        </w:numPr>
        <w:ind w:right="477"/>
      </w:pPr>
      <w:r w:rsidRPr="005F3D74">
        <w:t>Calories: The total calories you consume from this exercise.</w:t>
      </w:r>
    </w:p>
    <w:p w14:paraId="285CC798" w14:textId="608AF1ED" w:rsidR="005F3D74" w:rsidRDefault="005F3D74" w:rsidP="00FB7F60">
      <w:pPr>
        <w:numPr>
          <w:ilvl w:val="0"/>
          <w:numId w:val="2"/>
        </w:numPr>
        <w:spacing w:after="130" w:line="258" w:lineRule="auto"/>
        <w:ind w:right="477" w:hanging="360"/>
      </w:pPr>
      <w:r w:rsidRPr="005F3D74">
        <w:t>Body information management: You can record body information that varies from day to day</w:t>
      </w:r>
      <w:r>
        <w:t>: weight, waist line, thigh width</w:t>
      </w:r>
      <w:r w:rsidRPr="005F3D74">
        <w:t>.</w:t>
      </w:r>
    </w:p>
    <w:p w14:paraId="6144E16C" w14:textId="6E4D199B" w:rsidR="00FB7F60" w:rsidRDefault="005F3D74">
      <w:pPr>
        <w:numPr>
          <w:ilvl w:val="0"/>
          <w:numId w:val="2"/>
        </w:numPr>
        <w:spacing w:after="130" w:line="258" w:lineRule="auto"/>
        <w:ind w:right="477" w:hanging="360"/>
      </w:pPr>
      <w:r w:rsidRPr="005F3D74">
        <w:t xml:space="preserve">Diary Writing: You can write down </w:t>
      </w:r>
      <w:r>
        <w:t xml:space="preserve">a simple memo or </w:t>
      </w:r>
      <w:r w:rsidRPr="005F3D74">
        <w:t>what you felt today. This can be seen next time you enter the daily page of this day again.</w:t>
      </w:r>
    </w:p>
    <w:p w14:paraId="0C2BC3DF" w14:textId="77777777" w:rsidR="007E071B" w:rsidRDefault="00B34717" w:rsidP="007E071B">
      <w:pPr>
        <w:numPr>
          <w:ilvl w:val="0"/>
          <w:numId w:val="2"/>
        </w:numPr>
        <w:spacing w:after="130" w:line="258" w:lineRule="auto"/>
        <w:ind w:right="477" w:hanging="360"/>
      </w:pPr>
      <w:r>
        <w:rPr>
          <w:rFonts w:hint="eastAsia"/>
        </w:rPr>
        <w:t xml:space="preserve"> </w:t>
      </w:r>
      <w:r w:rsidRPr="00B34717">
        <w:t>Designate best day: If you think today is the best day, click the heart button at the top. Today's brief information (intake colors, burned colors, weight, wait) is recorded on the best day page.</w:t>
      </w:r>
    </w:p>
    <w:p w14:paraId="52A011D4" w14:textId="52867B0F" w:rsidR="007E071B" w:rsidRDefault="007E071B" w:rsidP="007E071B">
      <w:pPr>
        <w:numPr>
          <w:ilvl w:val="0"/>
          <w:numId w:val="2"/>
        </w:numPr>
        <w:spacing w:after="130" w:line="258" w:lineRule="auto"/>
        <w:ind w:right="477" w:hanging="360"/>
      </w:pPr>
      <w:r>
        <w:t>However, it is not stored when the type or calories of food are not recorded in the breakfast, lunch, or dinner tables.</w:t>
      </w:r>
    </w:p>
    <w:p w14:paraId="3A80F37F" w14:textId="61D8D572" w:rsidR="007E071B" w:rsidRDefault="007E071B" w:rsidP="007E071B">
      <w:pPr>
        <w:numPr>
          <w:ilvl w:val="0"/>
          <w:numId w:val="2"/>
        </w:numPr>
        <w:spacing w:after="130" w:line="258" w:lineRule="auto"/>
        <w:ind w:right="477" w:hanging="360"/>
      </w:pPr>
      <w:r>
        <w:t>Also, it is not stored when the type or calories of exercise are not recorded on the exercise table.</w:t>
      </w:r>
    </w:p>
    <w:p w14:paraId="026DFA6C" w14:textId="0C67A786" w:rsidR="00A201C5" w:rsidRDefault="00E1337D" w:rsidP="00055670">
      <w:pPr>
        <w:spacing w:after="0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502CBF33" w14:textId="676C7D53" w:rsidR="00A201C5" w:rsidRDefault="00E1337D">
      <w:pPr>
        <w:pStyle w:val="2"/>
        <w:spacing w:after="38"/>
        <w:ind w:left="-5"/>
      </w:pPr>
      <w:r>
        <w:t>[</w:t>
      </w:r>
      <w:r w:rsidR="00055670">
        <w:t>Best day</w:t>
      </w:r>
      <w:r>
        <w:t xml:space="preserve"> Page] </w:t>
      </w:r>
    </w:p>
    <w:p w14:paraId="5FAFE9AF" w14:textId="30AA4109" w:rsidR="00A201C5" w:rsidRDefault="00FB7F60">
      <w:pPr>
        <w:spacing w:after="23" w:line="259" w:lineRule="auto"/>
        <w:ind w:left="0" w:right="401" w:firstLine="0"/>
        <w:jc w:val="right"/>
      </w:pPr>
      <w:r>
        <w:rPr>
          <w:b/>
          <w:noProof/>
          <w:sz w:val="24"/>
        </w:rPr>
        <w:drawing>
          <wp:inline distT="0" distB="0" distL="0" distR="0" wp14:anchorId="0E8DBC68" wp14:editId="731EF753">
            <wp:extent cx="6042660" cy="3444875"/>
            <wp:effectExtent l="0" t="0" r="254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344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337D">
        <w:rPr>
          <w:b/>
          <w:sz w:val="24"/>
        </w:rPr>
        <w:t xml:space="preserve"> </w:t>
      </w:r>
    </w:p>
    <w:p w14:paraId="7AA4CD77" w14:textId="77777777" w:rsidR="00A201C5" w:rsidRDefault="00E1337D">
      <w:pPr>
        <w:ind w:right="477"/>
      </w:pPr>
      <w:r>
        <w:t xml:space="preserve">[Main Function] </w:t>
      </w:r>
    </w:p>
    <w:p w14:paraId="36E590FD" w14:textId="630A3137" w:rsidR="00055670" w:rsidRDefault="00F47D24" w:rsidP="00F47D24">
      <w:pPr>
        <w:numPr>
          <w:ilvl w:val="0"/>
          <w:numId w:val="3"/>
        </w:numPr>
        <w:spacing w:after="132"/>
        <w:ind w:right="477" w:hanging="360"/>
      </w:pPr>
      <w:r w:rsidRPr="00F47D24">
        <w:t>Best day confirmation: When you click the heart button on the daily page, it is saved as a table on this page. You can check what the intake colors, burn colors, weight, and wait line of the day were like.</w:t>
      </w:r>
      <w:r w:rsidR="00E1337D">
        <w:rPr>
          <w:sz w:val="20"/>
        </w:rPr>
        <w:t xml:space="preserve"> </w:t>
      </w:r>
      <w:r w:rsidRPr="00F47D24">
        <w:rPr>
          <w:sz w:val="20"/>
        </w:rPr>
        <w:t>Every time a button is clicked, it is added below</w:t>
      </w:r>
      <w:r>
        <w:rPr>
          <w:sz w:val="20"/>
        </w:rPr>
        <w:t xml:space="preserve"> in the form of table.</w:t>
      </w:r>
    </w:p>
    <w:p w14:paraId="055CA120" w14:textId="01D1B34A" w:rsidR="00A640D2" w:rsidRDefault="00A640D2" w:rsidP="00A640D2">
      <w:pPr>
        <w:pStyle w:val="2"/>
        <w:spacing w:after="38"/>
        <w:ind w:left="-5"/>
      </w:pPr>
      <w:r>
        <w:t>[</w:t>
      </w:r>
      <w:proofErr w:type="spellStart"/>
      <w:r>
        <w:t>Mypage</w:t>
      </w:r>
      <w:proofErr w:type="spellEnd"/>
      <w:r>
        <w:t xml:space="preserve"> Page] </w:t>
      </w:r>
    </w:p>
    <w:p w14:paraId="4D9E0C49" w14:textId="58F9658A" w:rsidR="00A640D2" w:rsidRDefault="00A640D2" w:rsidP="00A640D2">
      <w:pPr>
        <w:spacing w:after="23" w:line="259" w:lineRule="auto"/>
        <w:ind w:left="0" w:right="401" w:firstLine="0"/>
        <w:jc w:val="right"/>
      </w:pPr>
      <w:r>
        <w:rPr>
          <w:b/>
          <w:noProof/>
          <w:sz w:val="24"/>
        </w:rPr>
        <w:drawing>
          <wp:inline distT="0" distB="0" distL="0" distR="0" wp14:anchorId="72B935F9" wp14:editId="16832E02">
            <wp:extent cx="6042660" cy="3444875"/>
            <wp:effectExtent l="0" t="0" r="254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344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4"/>
        </w:rPr>
        <w:t xml:space="preserve"> </w:t>
      </w:r>
    </w:p>
    <w:p w14:paraId="434A272F" w14:textId="77777777" w:rsidR="00A640D2" w:rsidRDefault="00A640D2" w:rsidP="00A640D2">
      <w:pPr>
        <w:ind w:right="477"/>
      </w:pPr>
      <w:r>
        <w:t xml:space="preserve">[Main Function] </w:t>
      </w:r>
    </w:p>
    <w:p w14:paraId="5E6AC8E7" w14:textId="277BC97F" w:rsidR="00A640D2" w:rsidRDefault="00A640D2" w:rsidP="00A640D2">
      <w:pPr>
        <w:numPr>
          <w:ilvl w:val="0"/>
          <w:numId w:val="3"/>
        </w:numPr>
        <w:spacing w:after="180" w:line="258" w:lineRule="auto"/>
        <w:ind w:right="477" w:hanging="360"/>
      </w:pPr>
      <w:r w:rsidRPr="00A640D2">
        <w:t xml:space="preserve">Modify member information: you can modify the nickname and password in </w:t>
      </w:r>
      <w:proofErr w:type="spellStart"/>
      <w:r w:rsidRPr="00A640D2">
        <w:t>mypage</w:t>
      </w:r>
      <w:proofErr w:type="spellEnd"/>
      <w:r w:rsidRPr="00A640D2">
        <w:t>.</w:t>
      </w:r>
      <w:r w:rsidR="008522D0">
        <w:t xml:space="preserve"> </w:t>
      </w:r>
      <w:r w:rsidR="008522D0" w:rsidRPr="008522D0">
        <w:t>When you click the button, the modified information is saved.</w:t>
      </w:r>
    </w:p>
    <w:p w14:paraId="26B34DA1" w14:textId="2E76E106" w:rsidR="00A640D2" w:rsidRDefault="00A640D2" w:rsidP="00A640D2">
      <w:pPr>
        <w:numPr>
          <w:ilvl w:val="0"/>
          <w:numId w:val="3"/>
        </w:numPr>
        <w:spacing w:after="180" w:line="258" w:lineRule="auto"/>
        <w:ind w:right="477" w:hanging="360"/>
      </w:pPr>
      <w:r w:rsidRPr="00A640D2">
        <w:t xml:space="preserve">Modify my goals: You can modify goals in my page: Intake </w:t>
      </w:r>
      <w:proofErr w:type="spellStart"/>
      <w:r w:rsidRPr="00A640D2">
        <w:t>c</w:t>
      </w:r>
      <w:r>
        <w:t>a</w:t>
      </w:r>
      <w:r w:rsidRPr="00A640D2">
        <w:t>lo</w:t>
      </w:r>
      <w:r>
        <w:t>rie</w:t>
      </w:r>
      <w:r w:rsidRPr="00A640D2">
        <w:t>rs</w:t>
      </w:r>
      <w:proofErr w:type="spellEnd"/>
      <w:r w:rsidRPr="00A640D2">
        <w:t xml:space="preserve"> and burn c</w:t>
      </w:r>
      <w:r>
        <w:t>a</w:t>
      </w:r>
      <w:r w:rsidRPr="00A640D2">
        <w:t>lor</w:t>
      </w:r>
      <w:r>
        <w:t>ie</w:t>
      </w:r>
      <w:r w:rsidRPr="00A640D2">
        <w:t>s goals</w:t>
      </w:r>
      <w:r>
        <w:t xml:space="preserve"> of the day.</w:t>
      </w:r>
    </w:p>
    <w:p w14:paraId="418B8D71" w14:textId="5548E9D8" w:rsidR="00055670" w:rsidRDefault="00055670" w:rsidP="00055670">
      <w:pPr>
        <w:pStyle w:val="2"/>
        <w:spacing w:after="38"/>
        <w:ind w:left="-5"/>
      </w:pPr>
      <w:r>
        <w:t xml:space="preserve">[Menu Page] </w:t>
      </w:r>
    </w:p>
    <w:p w14:paraId="21BDEF62" w14:textId="063168A4" w:rsidR="00055670" w:rsidRDefault="00055670" w:rsidP="00055670">
      <w:pPr>
        <w:spacing w:after="23" w:line="259" w:lineRule="auto"/>
        <w:ind w:left="0" w:right="401" w:firstLine="0"/>
        <w:jc w:val="right"/>
      </w:pPr>
      <w:r>
        <w:rPr>
          <w:b/>
          <w:noProof/>
          <w:sz w:val="24"/>
        </w:rPr>
        <w:drawing>
          <wp:inline distT="0" distB="0" distL="0" distR="0" wp14:anchorId="308800E5" wp14:editId="51783A76">
            <wp:extent cx="6042660" cy="3444875"/>
            <wp:effectExtent l="0" t="0" r="254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344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4"/>
        </w:rPr>
        <w:t xml:space="preserve"> </w:t>
      </w:r>
    </w:p>
    <w:p w14:paraId="0E955972" w14:textId="77777777" w:rsidR="00055670" w:rsidRDefault="00055670" w:rsidP="00055670">
      <w:pPr>
        <w:ind w:right="477"/>
      </w:pPr>
      <w:r>
        <w:t xml:space="preserve">[Main Function] </w:t>
      </w:r>
    </w:p>
    <w:p w14:paraId="6A90BEC8" w14:textId="471783BA" w:rsidR="00A640D2" w:rsidRDefault="00A640D2" w:rsidP="00055670">
      <w:pPr>
        <w:numPr>
          <w:ilvl w:val="0"/>
          <w:numId w:val="3"/>
        </w:numPr>
        <w:spacing w:after="180" w:line="258" w:lineRule="auto"/>
        <w:ind w:right="477" w:hanging="360"/>
      </w:pPr>
      <w:r w:rsidRPr="00A640D2">
        <w:t>Sliding Menu: When you click the menu icon of the header, the menu appears. At this time, the menu appears sliding from left to right for 0.3 seconds with a slide effect.</w:t>
      </w:r>
    </w:p>
    <w:p w14:paraId="478B0CAA" w14:textId="3D24C7F3" w:rsidR="00A640D2" w:rsidRDefault="00A640D2" w:rsidP="00055670">
      <w:pPr>
        <w:numPr>
          <w:ilvl w:val="0"/>
          <w:numId w:val="3"/>
        </w:numPr>
        <w:spacing w:after="180" w:line="258" w:lineRule="auto"/>
        <w:ind w:right="477" w:hanging="360"/>
      </w:pPr>
      <w:r w:rsidRPr="00A640D2">
        <w:t>Page Movement: You can select and move the desired page.</w:t>
      </w:r>
    </w:p>
    <w:p w14:paraId="28B2FD71" w14:textId="75B1B2C9" w:rsidR="00A640D2" w:rsidRDefault="00A640D2" w:rsidP="00055670">
      <w:pPr>
        <w:numPr>
          <w:ilvl w:val="0"/>
          <w:numId w:val="3"/>
        </w:numPr>
        <w:spacing w:after="180" w:line="258" w:lineRule="auto"/>
        <w:ind w:right="477" w:hanging="360"/>
      </w:pPr>
      <w:r w:rsidRPr="00A640D2">
        <w:t>Logout: Click Logout to go to the initial page.</w:t>
      </w:r>
    </w:p>
    <w:p w14:paraId="0C0BF390" w14:textId="77777777" w:rsidR="00055670" w:rsidRDefault="00055670" w:rsidP="00055670">
      <w:pPr>
        <w:spacing w:after="132"/>
        <w:ind w:left="0" w:rightChars="217" w:right="477" w:firstLine="0"/>
      </w:pPr>
    </w:p>
    <w:p w14:paraId="43ACEA9C" w14:textId="29001033" w:rsidR="00A201C5" w:rsidRDefault="00E1337D" w:rsidP="00FB7F60">
      <w:pPr>
        <w:spacing w:after="160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3AC42FBE" w14:textId="1CAC5EDC" w:rsidR="00A201C5" w:rsidRDefault="00E1337D" w:rsidP="008522D0">
      <w:pPr>
        <w:pStyle w:val="1"/>
        <w:spacing w:after="0"/>
        <w:ind w:left="746" w:hanging="360"/>
        <w:rPr>
          <w:sz w:val="20"/>
        </w:rPr>
      </w:pPr>
      <w:r>
        <w:t xml:space="preserve">Database with </w:t>
      </w:r>
      <w:proofErr w:type="spellStart"/>
      <w:r w:rsidR="00DD2D3E">
        <w:t>Javascript</w:t>
      </w:r>
      <w:proofErr w:type="spellEnd"/>
      <w:r w:rsidRPr="008522D0">
        <w:rPr>
          <w:sz w:val="24"/>
        </w:rPr>
        <w:t xml:space="preserve"> </w:t>
      </w:r>
      <w:r w:rsidRPr="008522D0">
        <w:rPr>
          <w:sz w:val="20"/>
        </w:rPr>
        <w:t xml:space="preserve"> </w:t>
      </w:r>
    </w:p>
    <w:p w14:paraId="2DADAFBB" w14:textId="732E6E03" w:rsidR="008522D0" w:rsidRPr="008522D0" w:rsidRDefault="008522D0" w:rsidP="008522D0">
      <w:pPr>
        <w:spacing w:after="188" w:line="259" w:lineRule="auto"/>
        <w:ind w:left="761" w:firstLine="0"/>
        <w:jc w:val="left"/>
        <w:rPr>
          <w:sz w:val="24"/>
        </w:rPr>
      </w:pPr>
      <w:r w:rsidRPr="008522D0">
        <w:rPr>
          <w:sz w:val="24"/>
        </w:rPr>
        <w:t>Backend was implemented through JavaScript.</w:t>
      </w:r>
      <w:r>
        <w:rPr>
          <w:rFonts w:hint="eastAsia"/>
          <w:sz w:val="24"/>
        </w:rPr>
        <w:t xml:space="preserve"> </w:t>
      </w:r>
      <w:r w:rsidRPr="008522D0">
        <w:rPr>
          <w:sz w:val="24"/>
        </w:rPr>
        <w:t>The necessary data was stored in JavaScript through an arrangement.</w:t>
      </w:r>
    </w:p>
    <w:p w14:paraId="1BBFF1D8" w14:textId="77777777" w:rsidR="008522D0" w:rsidRPr="008522D0" w:rsidRDefault="008522D0" w:rsidP="008522D0"/>
    <w:p w14:paraId="1368699D" w14:textId="4ADAEFE7" w:rsidR="00A201C5" w:rsidRDefault="00296A51">
      <w:pPr>
        <w:pStyle w:val="1"/>
        <w:ind w:left="746" w:hanging="360"/>
      </w:pPr>
      <w:r>
        <w:t>Instruction</w:t>
      </w:r>
    </w:p>
    <w:p w14:paraId="27A85A7E" w14:textId="4EB97F4E" w:rsidR="00A201C5" w:rsidRDefault="00296A51">
      <w:pPr>
        <w:spacing w:after="188" w:line="259" w:lineRule="auto"/>
        <w:ind w:left="761" w:firstLine="0"/>
        <w:jc w:val="left"/>
      </w:pPr>
      <w:r w:rsidRPr="00296A51">
        <w:rPr>
          <w:sz w:val="24"/>
        </w:rPr>
        <w:t xml:space="preserve">All the files for executing my project are in the folder. Among them, </w:t>
      </w:r>
      <w:r>
        <w:rPr>
          <w:sz w:val="24"/>
        </w:rPr>
        <w:t xml:space="preserve">start </w:t>
      </w:r>
      <w:r w:rsidRPr="00296A51">
        <w:rPr>
          <w:sz w:val="24"/>
        </w:rPr>
        <w:t>the server of the main.html file</w:t>
      </w:r>
      <w:r>
        <w:rPr>
          <w:sz w:val="24"/>
        </w:rPr>
        <w:t>.</w:t>
      </w:r>
    </w:p>
    <w:p w14:paraId="27157394" w14:textId="1A2C512B" w:rsidR="00A201C5" w:rsidRPr="00296A51" w:rsidRDefault="00296A51">
      <w:pPr>
        <w:tabs>
          <w:tab w:val="center" w:pos="4783"/>
        </w:tabs>
        <w:spacing w:after="116" w:line="259" w:lineRule="auto"/>
        <w:ind w:left="-15" w:firstLine="0"/>
        <w:jc w:val="left"/>
      </w:pPr>
      <w:r>
        <w:rPr>
          <w:noProof/>
        </w:rPr>
        <w:drawing>
          <wp:inline distT="0" distB="0" distL="0" distR="0" wp14:anchorId="3132AF18" wp14:editId="502B4386">
            <wp:extent cx="6042660" cy="3776980"/>
            <wp:effectExtent l="0" t="0" r="254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그림 1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377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201C5" w:rsidRPr="00296A51">
      <w:pgSz w:w="11906" w:h="16838"/>
      <w:pgMar w:top="1807" w:right="950" w:bottom="157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045C"/>
    <w:multiLevelType w:val="hybridMultilevel"/>
    <w:tmpl w:val="5504FA5E"/>
    <w:lvl w:ilvl="0" w:tplc="9B129DDC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3">
      <w:start w:val="1"/>
      <w:numFmt w:val="upperRoman"/>
      <w:lvlText w:val="%2."/>
      <w:lvlJc w:val="left"/>
      <w:pPr>
        <w:ind w:left="1881" w:hanging="40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DA2C02E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7AAC12A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3EA1AAA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E261036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E94031E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C7895C8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42C62A6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7C3790C"/>
    <w:multiLevelType w:val="hybridMultilevel"/>
    <w:tmpl w:val="40B83C0C"/>
    <w:lvl w:ilvl="0" w:tplc="E38E6050">
      <w:start w:val="1"/>
      <w:numFmt w:val="bullet"/>
      <w:lvlText w:val="-"/>
      <w:lvlJc w:val="left"/>
      <w:pPr>
        <w:ind w:left="753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372EC94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670E706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0C8C682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A988640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59A1FCE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48EA194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40833A6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A403D66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8D04B55"/>
    <w:multiLevelType w:val="hybridMultilevel"/>
    <w:tmpl w:val="B8DEA76E"/>
    <w:lvl w:ilvl="0" w:tplc="3348DAA6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3">
      <w:start w:val="1"/>
      <w:numFmt w:val="upperRoman"/>
      <w:lvlText w:val="%2."/>
      <w:lvlJc w:val="left"/>
      <w:pPr>
        <w:ind w:left="1881" w:hanging="40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DA8C4C4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8BAE774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1AAA3FC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668149E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E903A8C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67A9F72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F92A2E4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05A6070"/>
    <w:multiLevelType w:val="hybridMultilevel"/>
    <w:tmpl w:val="DD1E4098"/>
    <w:lvl w:ilvl="0" w:tplc="772C3380">
      <w:start w:val="1"/>
      <w:numFmt w:val="decimal"/>
      <w:pStyle w:val="1"/>
      <w:lvlText w:val="%1."/>
      <w:lvlJc w:val="left"/>
      <w:pPr>
        <w:ind w:left="0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44DAAC6C">
      <w:start w:val="1"/>
      <w:numFmt w:val="lowerLetter"/>
      <w:lvlText w:val="%2"/>
      <w:lvlJc w:val="left"/>
      <w:pPr>
        <w:ind w:left="148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59F0C1DC">
      <w:start w:val="1"/>
      <w:numFmt w:val="lowerRoman"/>
      <w:lvlText w:val="%3"/>
      <w:lvlJc w:val="left"/>
      <w:pPr>
        <w:ind w:left="220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7343066">
      <w:start w:val="1"/>
      <w:numFmt w:val="decimal"/>
      <w:lvlText w:val="%4"/>
      <w:lvlJc w:val="left"/>
      <w:pPr>
        <w:ind w:left="292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04EC48A4">
      <w:start w:val="1"/>
      <w:numFmt w:val="lowerLetter"/>
      <w:lvlText w:val="%5"/>
      <w:lvlJc w:val="left"/>
      <w:pPr>
        <w:ind w:left="364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40DA60A2">
      <w:start w:val="1"/>
      <w:numFmt w:val="lowerRoman"/>
      <w:lvlText w:val="%6"/>
      <w:lvlJc w:val="left"/>
      <w:pPr>
        <w:ind w:left="436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C004EEB4">
      <w:start w:val="1"/>
      <w:numFmt w:val="decimal"/>
      <w:lvlText w:val="%7"/>
      <w:lvlJc w:val="left"/>
      <w:pPr>
        <w:ind w:left="508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F06CF78C">
      <w:start w:val="1"/>
      <w:numFmt w:val="lowerLetter"/>
      <w:lvlText w:val="%8"/>
      <w:lvlJc w:val="left"/>
      <w:pPr>
        <w:ind w:left="580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4C6C4AAE">
      <w:start w:val="1"/>
      <w:numFmt w:val="lowerRoman"/>
      <w:lvlText w:val="%9"/>
      <w:lvlJc w:val="left"/>
      <w:pPr>
        <w:ind w:left="652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B171758"/>
    <w:multiLevelType w:val="hybridMultilevel"/>
    <w:tmpl w:val="6B1A6038"/>
    <w:lvl w:ilvl="0" w:tplc="B562E4C2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DC20E24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7AEE346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4E43FC6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C0259E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AD43056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170A0B4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A7A8294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55E4540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BEA75DB"/>
    <w:multiLevelType w:val="hybridMultilevel"/>
    <w:tmpl w:val="4CC8179A"/>
    <w:lvl w:ilvl="0" w:tplc="D0828DAC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C84518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F7EBAAA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6166316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D6CDF6C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A16602A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7FE63EA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61C13F4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52416AE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5895CE3"/>
    <w:multiLevelType w:val="hybridMultilevel"/>
    <w:tmpl w:val="6EE8128E"/>
    <w:lvl w:ilvl="0" w:tplc="48CC519C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B88400A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3A88A34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4EC3D88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E08CFA6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C42E6FE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C609E7A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A568014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9F411D2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A697409"/>
    <w:multiLevelType w:val="hybridMultilevel"/>
    <w:tmpl w:val="7DD0F388"/>
    <w:lvl w:ilvl="0" w:tplc="698460C0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920F65C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BF62B88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B447236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1DA220C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AF8E296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4E6BA5C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7684DAC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D9CC670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6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54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zE1MrYwMbIwMjBS0lEKTi0uzszPAykwqgUAWbr0oCwAAAA="/>
  </w:docVars>
  <w:rsids>
    <w:rsidRoot w:val="00A201C5"/>
    <w:rsid w:val="00035718"/>
    <w:rsid w:val="00055670"/>
    <w:rsid w:val="0008590A"/>
    <w:rsid w:val="0016086A"/>
    <w:rsid w:val="00296A51"/>
    <w:rsid w:val="00340C44"/>
    <w:rsid w:val="004A47A2"/>
    <w:rsid w:val="004F0BE6"/>
    <w:rsid w:val="00530D28"/>
    <w:rsid w:val="005F3D74"/>
    <w:rsid w:val="00603C50"/>
    <w:rsid w:val="00657401"/>
    <w:rsid w:val="007E071B"/>
    <w:rsid w:val="008313B6"/>
    <w:rsid w:val="008372CD"/>
    <w:rsid w:val="008522D0"/>
    <w:rsid w:val="00A201C5"/>
    <w:rsid w:val="00A607D3"/>
    <w:rsid w:val="00A640D2"/>
    <w:rsid w:val="00B34717"/>
    <w:rsid w:val="00D11214"/>
    <w:rsid w:val="00DD2D3E"/>
    <w:rsid w:val="00E1337D"/>
    <w:rsid w:val="00F47D24"/>
    <w:rsid w:val="00FB7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BBCCA"/>
  <w15:docId w15:val="{2370D49A-D61E-4606-AD23-0197E1B68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81" w:line="257" w:lineRule="auto"/>
      <w:ind w:left="10" w:hanging="10"/>
      <w:jc w:val="both"/>
    </w:pPr>
    <w:rPr>
      <w:rFonts w:ascii="맑은 고딕" w:eastAsia="맑은 고딕" w:hAnsi="맑은 고딕" w:cs="맑은 고딕"/>
      <w:color w:val="000000"/>
    </w:rPr>
  </w:style>
  <w:style w:type="paragraph" w:styleId="1">
    <w:name w:val="heading 1"/>
    <w:next w:val="a"/>
    <w:link w:val="1Char"/>
    <w:uiPriority w:val="9"/>
    <w:qFormat/>
    <w:pPr>
      <w:keepNext/>
      <w:keepLines/>
      <w:numPr>
        <w:numId w:val="8"/>
      </w:numPr>
      <w:spacing w:after="105"/>
      <w:ind w:left="411" w:hanging="10"/>
      <w:outlineLvl w:val="0"/>
    </w:pPr>
    <w:rPr>
      <w:rFonts w:ascii="맑은 고딕" w:eastAsia="맑은 고딕" w:hAnsi="맑은 고딕" w:cs="맑은 고딕"/>
      <w:b/>
      <w:color w:val="000000"/>
      <w:sz w:val="28"/>
    </w:rPr>
  </w:style>
  <w:style w:type="paragraph" w:styleId="2">
    <w:name w:val="heading 2"/>
    <w:next w:val="a"/>
    <w:link w:val="2Char"/>
    <w:uiPriority w:val="9"/>
    <w:unhideWhenUsed/>
    <w:qFormat/>
    <w:pPr>
      <w:keepNext/>
      <w:keepLines/>
      <w:spacing w:after="4"/>
      <w:ind w:left="10" w:hanging="10"/>
      <w:outlineLvl w:val="1"/>
    </w:pPr>
    <w:rPr>
      <w:rFonts w:ascii="맑은 고딕" w:eastAsia="맑은 고딕" w:hAnsi="맑은 고딕" w:cs="맑은 고딕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제목 2 Char"/>
    <w:link w:val="2"/>
    <w:rPr>
      <w:rFonts w:ascii="맑은 고딕" w:eastAsia="맑은 고딕" w:hAnsi="맑은 고딕" w:cs="맑은 고딕"/>
      <w:b/>
      <w:color w:val="000000"/>
      <w:sz w:val="24"/>
    </w:rPr>
  </w:style>
  <w:style w:type="character" w:customStyle="1" w:styleId="1Char">
    <w:name w:val="제목 1 Char"/>
    <w:link w:val="1"/>
    <w:rPr>
      <w:rFonts w:ascii="맑은 고딕" w:eastAsia="맑은 고딕" w:hAnsi="맑은 고딕" w:cs="맑은 고딕"/>
      <w:b/>
      <w:color w:val="000000"/>
      <w:sz w:val="28"/>
    </w:rPr>
  </w:style>
  <w:style w:type="paragraph" w:styleId="a3">
    <w:name w:val="List Paragraph"/>
    <w:basedOn w:val="a"/>
    <w:uiPriority w:val="34"/>
    <w:qFormat/>
    <w:rsid w:val="008313B6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1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8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5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3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3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1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2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0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7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1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8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1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5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5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8DF83D-C91B-47D9-B1D9-AA24E9CE8F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881</Words>
  <Characters>5027</Characters>
  <Application>Microsoft Office Word</Application>
  <DocSecurity>0</DocSecurity>
  <Lines>41</Lines>
  <Paragraphs>1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iJihye</dc:creator>
  <cp:keywords/>
  <cp:lastModifiedBy>zui020279@gmail.com</cp:lastModifiedBy>
  <cp:revision>16</cp:revision>
  <dcterms:created xsi:type="dcterms:W3CDTF">2021-12-12T09:11:00Z</dcterms:created>
  <dcterms:modified xsi:type="dcterms:W3CDTF">2021-12-12T13:42:00Z</dcterms:modified>
</cp:coreProperties>
</file>